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Doctor General Practitioner position at [Clinic/Hospital Name] in Canada Vancouver. As a dedicated and experienced general practitioner with a strong commitment to patient-centered care, I am eager to contribute my skills and knowledge to your healthcare team. Having worked in diverse clinical settings, I have developed a comprehensive understanding of the challenges and rewards of primary care, particularly within the dynamic healthcare landscape of Canada Vancouver. This opportunity aligns perfectly with my professional goals and passion for improving community health outcomes.</w:t>
      </w:r>
    </w:p>
    <w:bookmarkStart w:id="20" w:name="professional-background"/>
    <w:p>
      <w:pPr>
        <w:pStyle w:val="Heading2"/>
      </w:pPr>
      <w:r>
        <w:t xml:space="preserve">Professional Background</w:t>
      </w:r>
    </w:p>
    <w:p>
      <w:pPr>
        <w:pStyle w:val="FirstParagraph"/>
      </w:pPr>
      <w:r>
        <w:t xml:space="preserve">With [X years] of experience in general practice, I have consistently prioritized the well-being of my patients through personalized, evidence-based care. My journey began in [Country/Region], where I gained foundational skills in diagnosing and managing a wide range of medical conditions. However, it was my time working in Canada Vancouver that truly solidified my commitment to this field. The unique healthcare needs of Vancouver’s diverse population—spanning urban communities, Indigenous populations, and individuals with complex health requirements—have shaped my approach to medicine as both a science and an art.</w:t>
      </w:r>
    </w:p>
    <w:p>
      <w:pPr>
        <w:pStyle w:val="BodyText"/>
      </w:pPr>
      <w:r>
        <w:t xml:space="preserve">At [Previous Clinic/Hospital Name] in Canada Vancouver, I was responsible for delivering comprehensive care to patients of all ages. This included managing chronic conditions such as diabetes and hypertension, providing preventive care through vaccinations and screenings, and addressing acute illnesses with efficiency and empathy. My ability to build trust with patients has been a cornerstone of my practice, fostering long-term relationships that enhance treatment adherence and patient satisfaction. I have also collaborated closely with specialists, pharmacists, and community health workers to ensure holistic care for my patients.</w:t>
      </w:r>
    </w:p>
    <w:bookmarkEnd w:id="20"/>
    <w:bookmarkStart w:id="21" w:name="skills-and-competencies"/>
    <w:p>
      <w:pPr>
        <w:pStyle w:val="Heading2"/>
      </w:pPr>
      <w:r>
        <w:t xml:space="preserve">Skills and Competencies</w:t>
      </w:r>
    </w:p>
    <w:p>
      <w:pPr>
        <w:pStyle w:val="FirstParagraph"/>
      </w:pPr>
      <w:r>
        <w:t xml:space="preserve">As a Doctor General Practitioner in Canada Vancouver, I bring a unique blend of clinical expertise, cultural competence, and adaptability. My proficiency in using electronic medical records (EMRs) such as [specific EMR system] ensures seamless communication with colleagues and efficient patient management. I am also well-versed in the latest Canadian medical guidelines and protocols, including those related to public health initiatives like vaccination campaigns and mental health support.</w:t>
      </w:r>
    </w:p>
    <w:p>
      <w:pPr>
        <w:pStyle w:val="BodyText"/>
      </w:pPr>
      <w:r>
        <w:t xml:space="preserve">One of my greatest strengths is my ability to navigate the complexities of Canada’s healthcare system. In Vancouver, where access to care can be influenced by geographic, socioeconomic, and cultural factors, I have developed strategies to overcome barriers. For example, I have led outreach programs in underserved neighborhoods and provided telehealth consultations to ensure continuity of care for patients with limited mobility. These experiences have reinforced my belief that a Doctor General Practitioner must be not only a skilled clinician but also an advocate for equitable healthcare.</w:t>
      </w:r>
    </w:p>
    <w:bookmarkEnd w:id="21"/>
    <w:bookmarkStart w:id="22" w:name="commitment-to-patient-centered-care"/>
    <w:p>
      <w:pPr>
        <w:pStyle w:val="Heading2"/>
      </w:pPr>
      <w:r>
        <w:t xml:space="preserve">Commitment to Patient-Centered Care</w:t>
      </w:r>
    </w:p>
    <w:p>
      <w:pPr>
        <w:pStyle w:val="FirstParagraph"/>
      </w:pPr>
      <w:r>
        <w:t xml:space="preserve">At the heart of my practice is the principle of patient-centered care. In Canada Vancouver, where patients often seek a physician who listens and understands their unique circumstances, I strive to create a welcoming and inclusive environment. Whether I’m explaining a diagnosis in layman’s terms or collaborating with families on treatment plans, my goal is to empower patients to take an active role in their health.</w:t>
      </w:r>
    </w:p>
    <w:p>
      <w:pPr>
        <w:pStyle w:val="BodyText"/>
      </w:pPr>
      <w:r>
        <w:t xml:space="preserve">I have also integrated preventive care into my practice, recognizing its critical role in reducing the burden of disease. For instance, I have organized community workshops on topics such as nutrition and stress management, which align with Vancouver’s focus on wellness and holistic health. My approach is further enhanced by a deep respect for cultural diversity, which is essential when treating patients from various backgrounds in Canada Vancouver.</w:t>
      </w:r>
    </w:p>
    <w:bookmarkEnd w:id="22"/>
    <w:bookmarkStart w:id="23" w:name="adaptability-and-lifelong-learning"/>
    <w:p>
      <w:pPr>
        <w:pStyle w:val="Heading2"/>
      </w:pPr>
      <w:r>
        <w:t xml:space="preserve">Adaptability and Lifelong Learning</w:t>
      </w:r>
    </w:p>
    <w:p>
      <w:pPr>
        <w:pStyle w:val="FirstParagraph"/>
      </w:pPr>
      <w:r>
        <w:t xml:space="preserve">The field of medicine is constantly evolving, and I remain committed to lifelong learning. In Canada Vancouver, where healthcare innovation thrives, I have participated in continuing medical education (CME) programs focused on emerging trends such as telemedicine, mental health integration, and precision medicine. These efforts ensure that my practice remains at the forefront of clinical excellence.</w:t>
      </w:r>
    </w:p>
    <w:p>
      <w:pPr>
        <w:pStyle w:val="BodyText"/>
      </w:pPr>
      <w:r>
        <w:t xml:space="preserve">Additionally, I have demonstrated adaptability in high-pressure situations. During the pandemic, I quickly transitioned to virtual care models while maintaining the quality of care for my patients. This experience highlighted the importance of resilience and creativity in addressing public health challenges—a mindset that I carry into all aspects of my work.</w:t>
      </w:r>
    </w:p>
    <w:bookmarkEnd w:id="23"/>
    <w:bookmarkStart w:id="24" w:name="why-canada-vancouver"/>
    <w:p>
      <w:pPr>
        <w:pStyle w:val="Heading2"/>
      </w:pPr>
      <w:r>
        <w:t xml:space="preserve">Why Canada Vancouver?</w:t>
      </w:r>
    </w:p>
    <w:p>
      <w:pPr>
        <w:pStyle w:val="FirstParagraph"/>
      </w:pPr>
      <w:r>
        <w:t xml:space="preserve">Canada Vancouver is a vibrant, multicultural city with a robust healthcare infrastructure. As a Doctor General Practitioner, I am drawn to the opportunity to serve its residents while contributing to the region’s reputation for innovation and inclusivity. The collaborative spirit of healthcare professionals in Vancouver motivates me to continuously improve and learn from my peers. I am particularly inspired by initiatives that prioritize mental health, Indigenous wellness, and environmental sustainability—areas that resonate deeply with my personal and professional values.</w:t>
      </w:r>
    </w:p>
    <w:bookmarkEnd w:id="24"/>
    <w:bookmarkStart w:id="25" w:name="conclusion"/>
    <w:p>
      <w:pPr>
        <w:pStyle w:val="Heading2"/>
      </w:pPr>
      <w:r>
        <w:t xml:space="preserve">Conclusion</w:t>
      </w:r>
    </w:p>
    <w:p>
      <w:pPr>
        <w:pStyle w:val="FirstParagraph"/>
      </w:pPr>
      <w:r>
        <w:t xml:space="preserve">In conclusion, I am confident that my background as a General Practitioner in Canada Vancouver, combined with my dedication to excellence in patient care, makes me a strong candidate for this position. I am eager to bring my expertise to [Clinic/Hospital Name] and contribute to the continued success of your mission. Thank you for considering my application. I would welcome the opportunity to discuss how my skills and experiences align with your need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6-07-22T23:34:07Z</dcterms:created>
  <dcterms:modified xsi:type="dcterms:W3CDTF">2026-07-22T23:34:07Z</dcterms:modified>
</cp:coreProperties>
</file>

<file path=docProps/custom.xml><?xml version="1.0" encoding="utf-8"?>
<Properties xmlns="http://schemas.openxmlformats.org/officeDocument/2006/custom-properties" xmlns:vt="http://schemas.openxmlformats.org/officeDocument/2006/docPropsVTypes"/>
</file>